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w:t>
      </w:r>
      <w:r>
        <w:t xml:space="preserve"> </w:t>
      </w:r>
      <w:r>
        <w:t xml:space="preserve">Japan</w:t>
      </w:r>
      <w:r>
        <w:t xml:space="preserve"> </w:t>
      </w:r>
      <w:r>
        <w:t xml:space="preserve">Osaka</w:t>
      </w:r>
    </w:p>
    <w:bookmarkStart w:id="21" w:name="Xc37c8ebdb70cfebb9eb39452451d354eb6004f2"/>
    <w:p>
      <w:pPr>
        <w:pStyle w:val="Heading1"/>
      </w:pPr>
      <w:r>
        <w:t xml:space="preserve">Internship Application Letter for Biomedical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October 26, 2023</w:t>
      </w:r>
    </w:p>
    <w:p>
      <w:pPr>
        <w:pStyle w:val="BodyText"/>
      </w:pPr>
      <w:r>
        <w:t xml:space="preserve">Hiring Manager</w:t>
      </w:r>
      <w:r>
        <w:br/>
      </w:r>
      <w:r>
        <w:t xml:space="preserve">Department of Biomedical Innovation</w:t>
      </w:r>
      <w:r>
        <w:br/>
      </w:r>
      <w:r>
        <w:t xml:space="preserve">Oriented Medical Systems Inc.</w:t>
      </w:r>
      <w:r>
        <w:br/>
      </w:r>
      <w:r>
        <w:t xml:space="preserve">1-5-1 Nakanoshima, Kita Ward</w:t>
      </w:r>
      <w:r>
        <w:br/>
      </w:r>
      <w:r>
        <w:t xml:space="preserve">Kyoto 604-8532, Japan</w:t>
      </w:r>
    </w:p>
    <w:bookmarkStart w:id="20" w:name="Xa6d131e3288dec63b1e948c3b9ae89fef4e2b49"/>
    <w:p>
      <w:pPr>
        <w:pStyle w:val="Heading2"/>
      </w:pPr>
      <w:r>
        <w:t xml:space="preserve">Subject: Application for Biomedical Engineering Internship in Osaka</w:t>
      </w:r>
    </w:p>
    <w:p>
      <w:pPr>
        <w:pStyle w:val="FirstParagraph"/>
      </w:pPr>
      <w:r>
        <w:t xml:space="preserve">Dear Hiring Manager,</w:t>
      </w:r>
    </w:p>
    <w:p>
      <w:pPr>
        <w:pStyle w:val="BodyText"/>
      </w:pPr>
      <w:r>
        <w:t xml:space="preserve">I am writing to express my enthusiastic interest in the Biomedical Engineer Internship position at Oriented Medical Systems Inc., as advertised on the Japan Science and Technology Agency (JST) internship portal. As a final-year Biomedical Engineering student at [Your University], with a profound passion for medical device innovation and deep respect for Japan’s leadership in healthcare technology, I am confident that my academic background, technical skills, and dedication to cross-cultural collaboration make me an ideal candidate to contribute meaningfully within your Osaka-based research team. This Internship Application Letter represents my earnest commitment to advancing the Biomedical Engineer profession within Japan Osaka’s dynamic medical ecosystem.</w:t>
      </w:r>
    </w:p>
    <w:p>
      <w:pPr>
        <w:pStyle w:val="BodyText"/>
      </w:pPr>
      <w:r>
        <w:t xml:space="preserve">My academic journey has been meticulously aligned with the core competencies required for groundbreaking work in biomedical engineering. I have completed advanced coursework in biomaterials science, medical imaging systems, and biomechanics, culminating in a senior project where I designed a low-cost 3D-printed prosthetic hand interface using myoelectric sensors—directly addressing accessibility challenges prevalent in aging populations across Japan. This project not only earned me the Dean’s Innovation Award at [Your University] but also reinforced my understanding of how engineering solutions must integrate seamlessly with clinical workflows and cultural contexts. I am particularly inspired by Osaka’s unique healthcare landscape, where initiatives like the Osaka University Hospital’s Smart Medical Center demonstrate a pioneering spirit in translating academic research into patient-centered technologies—a vision I am eager to support through this internship.</w:t>
      </w:r>
    </w:p>
    <w:p>
      <w:pPr>
        <w:pStyle w:val="BodyText"/>
      </w:pPr>
      <w:r>
        <w:t xml:space="preserve">What sets me apart is my proactive approach to Japanese language acquisition and cultural immersion, recognizing that effective collaboration in Japan Osaka requires more than technical expertise. I have completed 2 years of intensive Japanese language study (JLPT N3 certified), with specialized training in medical terminology through the Osaka International Language Institute. During a summer exchange program at Kansai University, I co-developed a patient monitoring prototype with Japanese engineering students, navigating communication challenges through careful listening and non-verbal collaboration—experiences that taught me to value humility and precision in cross-cultural settings. I understand that in Japan’s workplace environment, respect for hierarchy ("senpai-kohai" relationships) and meticulous attention to detail ("omotenashi") are as vital as technical skill. My dedication to these principles ensures I will seamlessly integrate into your Osaka team.</w:t>
      </w:r>
    </w:p>
    <w:p>
      <w:pPr>
        <w:pStyle w:val="BodyText"/>
      </w:pPr>
      <w:r>
        <w:t xml:space="preserve">I am especially drawn to Oriented Medical Systems Inc.’s work on AI-driven diagnostic tools for early-stage diabetic retinopathy, a condition affecting over 10 million Japanese seniors. Your recent publication in the Journal of Medical Engineering &amp; Technology demonstrated exactly the kind of human-centric innovation I aspire to contribute to. I would be honored to assist your team in refining sensor calibration protocols for the next-generation device prototype, leveraging my experience with MATLAB-based signal processing and ISO 13485 quality management frameworks from a previous hospital technology internship at [Hospital Name]. In Osaka, where aging demographics drive urgent medical innovation needs, I am motivated to apply my skills toward solutions that enhance both clinical efficacy and patient dignity—values deeply embedded in Japanese healthcare philosophy.</w:t>
      </w:r>
    </w:p>
    <w:p>
      <w:pPr>
        <w:pStyle w:val="BodyText"/>
      </w:pPr>
      <w:r>
        <w:t xml:space="preserve">My understanding of Japan Osaka’s biomedical sector extends beyond textbooks. I have closely followed initiatives like the Osaka Biomedical Innovation Park (OBIP), where institutions such as Osaka University, Nara Institute of Science and Technology (NAIST), and global firms like Medtronic Japan collaborate on regenerative medicine and robotics. I am aware that this region offers unparalleled opportunities for internships that bridge academic research with commercial product development—a synergy I aim to harness during my stay. The prospect of working alongside Osaka’s engineers, who balance cutting-edge technology with respect for tradition, resonates deeply with my professional ethos.</w:t>
      </w:r>
    </w:p>
    <w:p>
      <w:pPr>
        <w:pStyle w:val="BodyText"/>
      </w:pPr>
      <w:r>
        <w:t xml:space="preserve">Furthermore, I have prepared for the cultural and logistical realities of interning in Japan Osaka. I possess a valid student visa sponsorship letter from [Your University] and have secured housing through Osaka’s dedicated International Student Support Program near Nakanoshima Station. My schedule is fully flexible to align with your team’s operational rhythms, including weekend workdays common in Japanese engineering projects. I am committed to adhering strictly to Japanese workplace protocols, including punctuality (never arriving more than 5 minutes early for meetings), appropriate bowing etiquette, and the careful presentation of documents with both hands—a standard I observed during my Kansai University exchange.</w:t>
      </w:r>
    </w:p>
    <w:p>
      <w:pPr>
        <w:pStyle w:val="BodyText"/>
      </w:pPr>
      <w:r>
        <w:t xml:space="preserve">As a candidate dedicated to the future of Biomedical Engineering in Japan Osaka, I see this internship not merely as an opportunity to learn but as a step toward becoming a bridge between global engineering practices and Japanese healthcare needs. My technical skills in CAD (SolidWorks), embedded systems design, and FDA/CE regulatory documentation—coupled with my fluency in Japanese medical context—are tools I will deploy to support your mission of creating compassionate, precise technologies. I am prepared to travel immediately upon acceptance for the January 2024 term and would welcome the chance to discuss how my proactive mindset aligns with Oriented Medical Systems Inc.’s vision during an interview at your convenience.</w:t>
      </w:r>
    </w:p>
    <w:p>
      <w:pPr>
        <w:pStyle w:val="BodyText"/>
      </w:pPr>
      <w:r>
        <w:t xml:space="preserve">Thank you for considering my application. I have attached my resume, academic transcripts, and language proficiency certificates for your review. I am eager to bring my energy and dedication to Osaka’s biomedical community and contribute to the next wave of health innovations in Japan. Arigatou gozaimasu for your time and consideration.</w:t>
      </w:r>
    </w:p>
    <w:p>
      <w:pPr>
        <w:pStyle w:val="BodyText"/>
      </w:pPr>
      <w:r>
        <w:t xml:space="preserve">Sincerely,</w:t>
      </w:r>
    </w:p>
    <w:p>
      <w:pPr>
        <w:pStyle w:val="BodyText"/>
      </w:pPr>
      <w:r>
        <w:t xml:space="preserve">[Your Full Name]</w:t>
      </w:r>
    </w:p>
    <w:p>
      <w:pPr>
        <w:pStyle w:val="BodyText"/>
      </w:pPr>
      <w:r>
        <w:rPr>
          <w:iCs/>
          <w:i/>
        </w:rPr>
        <w:t xml:space="preserve">Word Count: 847 | This Internship Application Letter adheres to Japan Osaka's professional standards for biomedical engineering candidat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medical Engineer, Japan Osaka</dc:title>
  <dc:creator/>
  <dc:language>en</dc:language>
  <cp:keywords/>
  <dcterms:created xsi:type="dcterms:W3CDTF">2026-05-03T05:01:43Z</dcterms:created>
  <dcterms:modified xsi:type="dcterms:W3CDTF">2026-05-03T05:01:43Z</dcterms:modified>
</cp:coreProperties>
</file>

<file path=docProps/custom.xml><?xml version="1.0" encoding="utf-8"?>
<Properties xmlns="http://schemas.openxmlformats.org/officeDocument/2006/custom-properties" xmlns:vt="http://schemas.openxmlformats.org/officeDocument/2006/docPropsVTypes"/>
</file>